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02E12" w14:textId="77777777" w:rsidR="00D200E9" w:rsidRPr="00F04639" w:rsidRDefault="00131A9F" w:rsidP="00F04639">
      <w:pPr>
        <w:pStyle w:val="Balk1"/>
        <w:jc w:val="center"/>
        <w:rPr>
          <w:rFonts w:ascii="Times New Roman" w:hAnsi="Times New Roman"/>
        </w:rPr>
      </w:pPr>
      <w:r w:rsidRPr="00F04639">
        <w:rPr>
          <w:rFonts w:ascii="Times New Roman" w:hAnsi="Times New Roman"/>
        </w:rPr>
        <w:t>ADIYAMAN ÜNİVERSİTESİ</w:t>
      </w:r>
    </w:p>
    <w:p w14:paraId="4F84613F" w14:textId="76C1E1AD" w:rsidR="00131A9F" w:rsidRPr="00F04639" w:rsidRDefault="00C97B8A" w:rsidP="00F04639">
      <w:pPr>
        <w:jc w:val="center"/>
        <w:rPr>
          <w:b/>
        </w:rPr>
      </w:pPr>
      <w:r>
        <w:rPr>
          <w:b/>
        </w:rPr>
        <w:t>Uluslararası Öğrenci Koordinatörlüğü’ne</w:t>
      </w:r>
    </w:p>
    <w:p w14:paraId="24939FB4" w14:textId="77777777" w:rsidR="00131A9F" w:rsidRDefault="00131A9F" w:rsidP="00131A9F">
      <w:pPr>
        <w:jc w:val="both"/>
      </w:pPr>
    </w:p>
    <w:p w14:paraId="4E6292DB" w14:textId="0FE03737" w:rsidR="00D1219F" w:rsidRDefault="00D1219F" w:rsidP="00D1219F">
      <w:pPr>
        <w:ind w:firstLine="708"/>
        <w:jc w:val="both"/>
      </w:pPr>
      <w:r>
        <w:t>…………</w:t>
      </w:r>
      <w:r w:rsidR="00131A9F">
        <w:t>/</w:t>
      </w:r>
      <w:r>
        <w:t>…………..</w:t>
      </w:r>
      <w:r w:rsidR="00C97B8A">
        <w:t xml:space="preserve"> </w:t>
      </w:r>
      <w:r>
        <w:t>Eğitim-Öğretim yılı güz/bahar</w:t>
      </w:r>
      <w:r w:rsidR="00131A9F">
        <w:t xml:space="preserve"> </w:t>
      </w:r>
      <w:r>
        <w:t>döneminde aşağıda belirtmiş olduğum nedenden dolayı fazla yatırdığım ücretin iade edilmesi hususunda,</w:t>
      </w:r>
    </w:p>
    <w:p w14:paraId="36A8CCED" w14:textId="77777777" w:rsidR="00516D79" w:rsidRDefault="00D1219F" w:rsidP="006A324E">
      <w:pPr>
        <w:ind w:firstLine="708"/>
        <w:jc w:val="both"/>
      </w:pPr>
      <w:r>
        <w:t xml:space="preserve"> Ge</w:t>
      </w:r>
      <w:r w:rsidR="006A324E">
        <w:t>reğini bilgilerinize arz ederim.</w:t>
      </w:r>
    </w:p>
    <w:p w14:paraId="04CA731F" w14:textId="77777777" w:rsidR="00131A9F" w:rsidRDefault="00131A9F" w:rsidP="006A324E">
      <w:r>
        <w:tab/>
      </w:r>
    </w:p>
    <w:p w14:paraId="65AF29A0" w14:textId="77777777" w:rsidR="00131A9F" w:rsidRPr="00131A9F" w:rsidRDefault="00131A9F" w:rsidP="00516D79">
      <w:pPr>
        <w:ind w:left="4956" w:right="426" w:firstLine="708"/>
        <w:jc w:val="both"/>
        <w:rPr>
          <w:b/>
        </w:rPr>
      </w:pPr>
      <w:r w:rsidRPr="00131A9F">
        <w:rPr>
          <w:b/>
        </w:rPr>
        <w:t>Adı Soyadı</w:t>
      </w:r>
      <w:r w:rsidRPr="00131A9F">
        <w:rPr>
          <w:b/>
        </w:rPr>
        <w:tab/>
        <w:t>:</w:t>
      </w:r>
    </w:p>
    <w:p w14:paraId="0BDCD644" w14:textId="77777777" w:rsidR="00131A9F" w:rsidRDefault="00131A9F" w:rsidP="002F26E9">
      <w:pPr>
        <w:ind w:left="4956" w:firstLine="708"/>
        <w:jc w:val="both"/>
        <w:rPr>
          <w:b/>
        </w:rPr>
      </w:pPr>
      <w:r w:rsidRPr="00131A9F">
        <w:rPr>
          <w:b/>
        </w:rPr>
        <w:t>İmza</w:t>
      </w:r>
      <w:r w:rsidRPr="00131A9F">
        <w:rPr>
          <w:b/>
        </w:rPr>
        <w:tab/>
      </w:r>
      <w:r w:rsidRPr="00131A9F">
        <w:rPr>
          <w:b/>
        </w:rPr>
        <w:tab/>
        <w:t>:</w:t>
      </w:r>
    </w:p>
    <w:p w14:paraId="32149AD6" w14:textId="77777777" w:rsidR="002F26E9" w:rsidRDefault="00F04639" w:rsidP="00F04639">
      <w:pPr>
        <w:tabs>
          <w:tab w:val="left" w:pos="7125"/>
        </w:tabs>
        <w:ind w:left="4956" w:firstLine="708"/>
        <w:jc w:val="both"/>
        <w:rPr>
          <w:b/>
        </w:rPr>
      </w:pPr>
      <w:r>
        <w:rPr>
          <w:b/>
        </w:rPr>
        <w:t>Tarih              :</w:t>
      </w:r>
    </w:p>
    <w:p w14:paraId="5B84DD0E" w14:textId="77777777" w:rsidR="006A7821" w:rsidRDefault="006A7821" w:rsidP="006A7821">
      <w:pPr>
        <w:jc w:val="both"/>
        <w:rPr>
          <w:b/>
        </w:rPr>
      </w:pPr>
      <w:r>
        <w:rPr>
          <w:b/>
        </w:rPr>
        <w:t>Eki:</w:t>
      </w:r>
    </w:p>
    <w:p w14:paraId="13214FB6" w14:textId="77777777" w:rsidR="006A7821" w:rsidRDefault="006A7821" w:rsidP="006A7821">
      <w:pPr>
        <w:jc w:val="both"/>
        <w:rPr>
          <w:b/>
        </w:rPr>
      </w:pPr>
      <w:r>
        <w:rPr>
          <w:b/>
        </w:rPr>
        <w:t>Banka Dekontu</w:t>
      </w:r>
    </w:p>
    <w:p w14:paraId="7FFBA2A0" w14:textId="77777777" w:rsidR="006A7821" w:rsidRDefault="006A7821" w:rsidP="006A7821">
      <w:pPr>
        <w:jc w:val="both"/>
        <w:rPr>
          <w:b/>
        </w:rPr>
      </w:pPr>
    </w:p>
    <w:tbl>
      <w:tblPr>
        <w:tblpPr w:leftFromText="141" w:rightFromText="141" w:vertAnchor="text" w:horzAnchor="margin" w:tblpXSpec="center" w:tblpY="243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7"/>
        <w:gridCol w:w="6806"/>
      </w:tblGrid>
      <w:tr w:rsidR="00D1219F" w14:paraId="1F938F8D" w14:textId="77777777" w:rsidTr="00F91F6D">
        <w:trPr>
          <w:trHeight w:val="986"/>
        </w:trPr>
        <w:tc>
          <w:tcPr>
            <w:tcW w:w="3367" w:type="dxa"/>
            <w:shd w:val="clear" w:color="auto" w:fill="auto"/>
            <w:vAlign w:val="center"/>
          </w:tcPr>
          <w:p w14:paraId="739AC617" w14:textId="77777777" w:rsidR="00D1219F" w:rsidRPr="003B1DC6" w:rsidRDefault="00D1219F" w:rsidP="00D1219F">
            <w:pPr>
              <w:rPr>
                <w:b/>
                <w:sz w:val="26"/>
                <w:szCs w:val="26"/>
              </w:rPr>
            </w:pPr>
            <w:r w:rsidRPr="003B1DC6">
              <w:rPr>
                <w:b/>
                <w:sz w:val="26"/>
                <w:szCs w:val="26"/>
              </w:rPr>
              <w:t>T.C. Kimlik No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13AE44D6" w14:textId="77777777" w:rsidR="00D1219F" w:rsidRDefault="00D1219F" w:rsidP="00516D79">
            <w:pPr>
              <w:tabs>
                <w:tab w:val="left" w:pos="3533"/>
              </w:tabs>
            </w:pPr>
          </w:p>
        </w:tc>
      </w:tr>
      <w:tr w:rsidR="00D1219F" w14:paraId="0ABFB632" w14:textId="77777777" w:rsidTr="00F91F6D">
        <w:trPr>
          <w:trHeight w:val="1040"/>
        </w:trPr>
        <w:tc>
          <w:tcPr>
            <w:tcW w:w="3367" w:type="dxa"/>
            <w:shd w:val="clear" w:color="auto" w:fill="auto"/>
            <w:vAlign w:val="center"/>
          </w:tcPr>
          <w:p w14:paraId="7AF6C479" w14:textId="77777777" w:rsidR="00D1219F" w:rsidRPr="003B1DC6" w:rsidRDefault="00D1219F" w:rsidP="00D1219F">
            <w:pPr>
              <w:rPr>
                <w:b/>
                <w:sz w:val="26"/>
                <w:szCs w:val="26"/>
              </w:rPr>
            </w:pPr>
            <w:r w:rsidRPr="003B1DC6">
              <w:rPr>
                <w:b/>
                <w:sz w:val="26"/>
                <w:szCs w:val="26"/>
              </w:rPr>
              <w:t>Adı Soyadı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67DC5542" w14:textId="77777777" w:rsidR="00D1219F" w:rsidRDefault="00D1219F" w:rsidP="00D1219F"/>
        </w:tc>
      </w:tr>
      <w:tr w:rsidR="00694BF4" w14:paraId="77435D04" w14:textId="77777777" w:rsidTr="00F91F6D">
        <w:trPr>
          <w:trHeight w:val="1040"/>
        </w:trPr>
        <w:tc>
          <w:tcPr>
            <w:tcW w:w="3367" w:type="dxa"/>
            <w:shd w:val="clear" w:color="auto" w:fill="auto"/>
            <w:vAlign w:val="center"/>
          </w:tcPr>
          <w:p w14:paraId="77BD613F" w14:textId="77777777" w:rsidR="00694BF4" w:rsidRPr="003B1DC6" w:rsidRDefault="00694BF4" w:rsidP="00D1219F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sm No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374899DC" w14:textId="77777777" w:rsidR="00694BF4" w:rsidRDefault="00694BF4" w:rsidP="00D1219F"/>
        </w:tc>
      </w:tr>
      <w:tr w:rsidR="00D1219F" w14:paraId="7CBEDB1F" w14:textId="77777777" w:rsidTr="00F91F6D">
        <w:trPr>
          <w:trHeight w:val="986"/>
        </w:trPr>
        <w:tc>
          <w:tcPr>
            <w:tcW w:w="3367" w:type="dxa"/>
            <w:shd w:val="clear" w:color="auto" w:fill="auto"/>
            <w:vAlign w:val="center"/>
          </w:tcPr>
          <w:p w14:paraId="6E546952" w14:textId="77777777" w:rsidR="00D1219F" w:rsidRPr="003B1DC6" w:rsidRDefault="00D1219F" w:rsidP="00D1219F">
            <w:pPr>
              <w:rPr>
                <w:b/>
                <w:sz w:val="26"/>
                <w:szCs w:val="26"/>
              </w:rPr>
            </w:pPr>
            <w:r w:rsidRPr="003B1DC6">
              <w:rPr>
                <w:b/>
                <w:sz w:val="26"/>
                <w:szCs w:val="26"/>
              </w:rPr>
              <w:t>Fakültesi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37596D32" w14:textId="77777777" w:rsidR="00D1219F" w:rsidRPr="00202D82" w:rsidRDefault="00D1219F" w:rsidP="00D1219F">
            <w:pPr>
              <w:rPr>
                <w:b/>
              </w:rPr>
            </w:pPr>
          </w:p>
        </w:tc>
      </w:tr>
      <w:tr w:rsidR="00D1219F" w14:paraId="5EFDFD27" w14:textId="77777777" w:rsidTr="00F91F6D">
        <w:trPr>
          <w:trHeight w:val="986"/>
        </w:trPr>
        <w:tc>
          <w:tcPr>
            <w:tcW w:w="3367" w:type="dxa"/>
            <w:shd w:val="clear" w:color="auto" w:fill="auto"/>
            <w:vAlign w:val="center"/>
          </w:tcPr>
          <w:p w14:paraId="40E92ACC" w14:textId="77777777" w:rsidR="00D1219F" w:rsidRPr="003B1DC6" w:rsidRDefault="006A324E" w:rsidP="00D1219F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ölümü /Prog</w:t>
            </w:r>
            <w:r w:rsidR="00D1219F" w:rsidRPr="003B1DC6">
              <w:rPr>
                <w:b/>
                <w:sz w:val="26"/>
                <w:szCs w:val="26"/>
              </w:rPr>
              <w:t>ramı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4C1BBBBC" w14:textId="77777777" w:rsidR="00D1219F" w:rsidRPr="00202D82" w:rsidRDefault="00D1219F" w:rsidP="00D1219F">
            <w:pPr>
              <w:rPr>
                <w:b/>
              </w:rPr>
            </w:pPr>
          </w:p>
        </w:tc>
      </w:tr>
      <w:tr w:rsidR="00D1219F" w14:paraId="2964E2FB" w14:textId="77777777" w:rsidTr="00F91F6D">
        <w:trPr>
          <w:trHeight w:val="821"/>
        </w:trPr>
        <w:tc>
          <w:tcPr>
            <w:tcW w:w="3367" w:type="dxa"/>
            <w:shd w:val="clear" w:color="auto" w:fill="auto"/>
            <w:vAlign w:val="center"/>
          </w:tcPr>
          <w:p w14:paraId="50E5A38C" w14:textId="77777777" w:rsidR="00D1219F" w:rsidRPr="00D1219F" w:rsidRDefault="003B1DC6" w:rsidP="00D1219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***</w:t>
            </w:r>
            <w:r w:rsidR="00D1219F" w:rsidRPr="00D1219F">
              <w:rPr>
                <w:b/>
                <w:sz w:val="28"/>
                <w:szCs w:val="28"/>
              </w:rPr>
              <w:t>Kendi Adına Ait Banka İBAN Numarası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14C01EA9" w14:textId="77777777" w:rsidR="00D1219F" w:rsidRPr="00D1219F" w:rsidRDefault="00D1219F" w:rsidP="00D1219F">
            <w:pPr>
              <w:rPr>
                <w:b/>
                <w:sz w:val="28"/>
                <w:szCs w:val="28"/>
              </w:rPr>
            </w:pPr>
            <w:r w:rsidRPr="00D1219F">
              <w:rPr>
                <w:b/>
                <w:sz w:val="28"/>
                <w:szCs w:val="28"/>
              </w:rPr>
              <w:t>TR</w:t>
            </w:r>
            <w:r w:rsidR="006A324E">
              <w:rPr>
                <w:b/>
                <w:sz w:val="28"/>
                <w:szCs w:val="28"/>
              </w:rPr>
              <w:t xml:space="preserve"> </w:t>
            </w:r>
            <w:r w:rsidRPr="00D1219F">
              <w:rPr>
                <w:b/>
                <w:sz w:val="28"/>
                <w:szCs w:val="28"/>
              </w:rPr>
              <w:t>…………………………………………………………….</w:t>
            </w:r>
          </w:p>
        </w:tc>
      </w:tr>
      <w:tr w:rsidR="006A324E" w14:paraId="7AA7B930" w14:textId="77777777" w:rsidTr="00F91F6D">
        <w:trPr>
          <w:trHeight w:val="821"/>
        </w:trPr>
        <w:tc>
          <w:tcPr>
            <w:tcW w:w="3367" w:type="dxa"/>
            <w:shd w:val="clear" w:color="auto" w:fill="auto"/>
            <w:vAlign w:val="center"/>
          </w:tcPr>
          <w:p w14:paraId="1E6489C2" w14:textId="77777777" w:rsidR="006A324E" w:rsidRDefault="006A324E" w:rsidP="00D1219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Banka  Şube  Kodu 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12059166" w14:textId="77777777" w:rsidR="006A324E" w:rsidRPr="00D1219F" w:rsidRDefault="006A324E" w:rsidP="00D1219F">
            <w:pPr>
              <w:rPr>
                <w:b/>
                <w:sz w:val="28"/>
                <w:szCs w:val="28"/>
              </w:rPr>
            </w:pPr>
          </w:p>
        </w:tc>
      </w:tr>
      <w:tr w:rsidR="00D1219F" w14:paraId="044E2582" w14:textId="77777777" w:rsidTr="00F91F6D">
        <w:trPr>
          <w:trHeight w:val="760"/>
        </w:trPr>
        <w:tc>
          <w:tcPr>
            <w:tcW w:w="3367" w:type="dxa"/>
            <w:shd w:val="clear" w:color="auto" w:fill="auto"/>
            <w:vAlign w:val="center"/>
          </w:tcPr>
          <w:p w14:paraId="0F785D0D" w14:textId="77777777" w:rsidR="00D1219F" w:rsidRPr="003B1DC6" w:rsidRDefault="00857D40" w:rsidP="00D1219F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İade Edilecek Miktar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179683E2" w14:textId="77777777" w:rsidR="00D1219F" w:rsidRPr="00202D82" w:rsidRDefault="00D1219F" w:rsidP="00D1219F">
            <w:pPr>
              <w:rPr>
                <w:b/>
              </w:rPr>
            </w:pPr>
          </w:p>
        </w:tc>
      </w:tr>
      <w:tr w:rsidR="00D1219F" w14:paraId="562ACE2D" w14:textId="77777777" w:rsidTr="00F91F6D">
        <w:trPr>
          <w:trHeight w:val="760"/>
        </w:trPr>
        <w:tc>
          <w:tcPr>
            <w:tcW w:w="3367" w:type="dxa"/>
            <w:shd w:val="clear" w:color="auto" w:fill="auto"/>
            <w:vAlign w:val="center"/>
          </w:tcPr>
          <w:p w14:paraId="4501ACBD" w14:textId="77777777" w:rsidR="00D1219F" w:rsidRPr="003B1DC6" w:rsidRDefault="00D1219F" w:rsidP="00D1219F">
            <w:pPr>
              <w:rPr>
                <w:b/>
                <w:sz w:val="26"/>
                <w:szCs w:val="26"/>
              </w:rPr>
            </w:pPr>
            <w:r w:rsidRPr="003B1DC6">
              <w:rPr>
                <w:b/>
                <w:sz w:val="26"/>
                <w:szCs w:val="26"/>
              </w:rPr>
              <w:t>İade Edilme Nedeni</w:t>
            </w:r>
          </w:p>
        </w:tc>
        <w:tc>
          <w:tcPr>
            <w:tcW w:w="6806" w:type="dxa"/>
            <w:shd w:val="clear" w:color="auto" w:fill="auto"/>
            <w:vAlign w:val="center"/>
          </w:tcPr>
          <w:p w14:paraId="6C4CB78F" w14:textId="77777777" w:rsidR="00D1219F" w:rsidRDefault="00D1219F" w:rsidP="00D1219F"/>
        </w:tc>
      </w:tr>
    </w:tbl>
    <w:p w14:paraId="43347D79" w14:textId="77777777" w:rsidR="00EE7885" w:rsidRPr="00131A9F" w:rsidRDefault="00EE7885" w:rsidP="002F26E9">
      <w:pPr>
        <w:ind w:left="4956" w:firstLine="708"/>
        <w:jc w:val="both"/>
        <w:rPr>
          <w:b/>
        </w:rPr>
      </w:pPr>
    </w:p>
    <w:p w14:paraId="4FBE5EBA" w14:textId="77777777" w:rsidR="008334EF" w:rsidRPr="003B1DC6" w:rsidRDefault="003B1DC6" w:rsidP="00131A9F">
      <w:pPr>
        <w:rPr>
          <w:b/>
          <w:sz w:val="26"/>
          <w:szCs w:val="26"/>
          <w:u w:val="single"/>
        </w:rPr>
      </w:pPr>
      <w:r w:rsidRPr="003B1DC6">
        <w:rPr>
          <w:sz w:val="26"/>
          <w:szCs w:val="26"/>
        </w:rPr>
        <w:t>***</w:t>
      </w:r>
      <w:r w:rsidRPr="003B1DC6">
        <w:rPr>
          <w:b/>
          <w:sz w:val="26"/>
          <w:szCs w:val="26"/>
          <w:u w:val="single"/>
        </w:rPr>
        <w:t>Not: İadenin</w:t>
      </w:r>
      <w:r w:rsidR="00C810C7">
        <w:rPr>
          <w:b/>
          <w:sz w:val="26"/>
          <w:szCs w:val="26"/>
          <w:u w:val="single"/>
        </w:rPr>
        <w:t xml:space="preserve"> yapılabilmesi için </w:t>
      </w:r>
      <w:r w:rsidR="002A35CE">
        <w:rPr>
          <w:b/>
          <w:sz w:val="26"/>
          <w:szCs w:val="26"/>
          <w:u w:val="single"/>
        </w:rPr>
        <w:t xml:space="preserve">TR ile başlayan 26 karekterli  İBAN  numarasının </w:t>
      </w:r>
      <w:r w:rsidRPr="003B1DC6">
        <w:rPr>
          <w:b/>
          <w:sz w:val="26"/>
          <w:szCs w:val="26"/>
          <w:u w:val="single"/>
        </w:rPr>
        <w:t xml:space="preserve"> mutlaka öğrencinin kendi adına açılmış olması gerekmektedir.</w:t>
      </w:r>
      <w:r w:rsidR="00857D40">
        <w:rPr>
          <w:b/>
          <w:sz w:val="26"/>
          <w:szCs w:val="26"/>
          <w:u w:val="single"/>
        </w:rPr>
        <w:t xml:space="preserve"> </w:t>
      </w:r>
    </w:p>
    <w:sectPr w:rsidR="008334EF" w:rsidRPr="003B1DC6" w:rsidSect="00437FF9">
      <w:headerReference w:type="default" r:id="rId7"/>
      <w:footerReference w:type="default" r:id="rId8"/>
      <w:pgSz w:w="11906" w:h="16838"/>
      <w:pgMar w:top="1417" w:right="282" w:bottom="851" w:left="1417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F06FF" w14:textId="77777777" w:rsidR="00675C33" w:rsidRDefault="00675C33" w:rsidP="004511AD">
      <w:r>
        <w:separator/>
      </w:r>
    </w:p>
  </w:endnote>
  <w:endnote w:type="continuationSeparator" w:id="0">
    <w:p w14:paraId="7D4DC95F" w14:textId="77777777" w:rsidR="00675C33" w:rsidRDefault="00675C33" w:rsidP="00451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F5EB" w14:textId="77777777" w:rsidR="004511AD" w:rsidRPr="00BC0A90" w:rsidRDefault="004511AD">
    <w:pPr>
      <w:pStyle w:val="Altbilgi"/>
      <w:rPr>
        <w:lang w:val="tr-TR"/>
      </w:rPr>
    </w:pPr>
    <w:r>
      <w:t>FRM-114/</w:t>
    </w:r>
    <w:r w:rsidR="00BC0A90">
      <w:rPr>
        <w:lang w:val="tr-TR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F2A3" w14:textId="77777777" w:rsidR="00675C33" w:rsidRDefault="00675C33" w:rsidP="004511AD">
      <w:r>
        <w:separator/>
      </w:r>
    </w:p>
  </w:footnote>
  <w:footnote w:type="continuationSeparator" w:id="0">
    <w:p w14:paraId="16D41F73" w14:textId="77777777" w:rsidR="00675C33" w:rsidRDefault="00675C33" w:rsidP="004511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56" w:type="pct"/>
      <w:tblInd w:w="-677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442"/>
      <w:gridCol w:w="9053"/>
    </w:tblGrid>
    <w:tr w:rsidR="004511AD" w:rsidRPr="004A6822" w14:paraId="0D5FE4DA" w14:textId="77777777" w:rsidTr="00437FF9">
      <w:trPr>
        <w:cantSplit/>
        <w:trHeight w:val="1227"/>
      </w:trPr>
      <w:tc>
        <w:tcPr>
          <w:tcW w:w="687" w:type="pct"/>
          <w:vAlign w:val="center"/>
        </w:tcPr>
        <w:p w14:paraId="114EDCC1" w14:textId="35D7EB1A" w:rsidR="004511AD" w:rsidRPr="004A6822" w:rsidRDefault="00C97B8A" w:rsidP="00516D79">
          <w:pPr>
            <w:jc w:val="center"/>
          </w:pPr>
          <w:r w:rsidRPr="003F572E">
            <w:rPr>
              <w:noProof/>
            </w:rPr>
            <w:drawing>
              <wp:inline distT="0" distB="0" distL="0" distR="0" wp14:anchorId="7CA37624" wp14:editId="7D475D6C">
                <wp:extent cx="704850" cy="819150"/>
                <wp:effectExtent l="0" t="0" r="0" b="0"/>
                <wp:docPr id="1" name="Resim 1" descr="Açıklama: Açıklama: http://adiyaman.edu.tr/content/image/adyu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 descr="Açıklama: Açıklama: http://adiyaman.edu.tr/content/image/adyu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13" w:type="pct"/>
          <w:vAlign w:val="center"/>
        </w:tcPr>
        <w:p w14:paraId="1977A1EC" w14:textId="77777777" w:rsidR="004511AD" w:rsidRPr="00F371DB" w:rsidRDefault="004511AD" w:rsidP="00437FF9">
          <w:pPr>
            <w:pStyle w:val="stbilgi"/>
            <w:spacing w:after="120"/>
            <w:jc w:val="center"/>
            <w:rPr>
              <w:b/>
              <w:bCs/>
              <w:sz w:val="28"/>
              <w:szCs w:val="28"/>
              <w:lang w:val="tr-TR" w:eastAsia="tr-TR"/>
            </w:rPr>
          </w:pPr>
          <w:r w:rsidRPr="00F371DB">
            <w:rPr>
              <w:b/>
              <w:bCs/>
              <w:sz w:val="28"/>
              <w:szCs w:val="28"/>
              <w:lang w:val="tr-TR" w:eastAsia="tr-TR"/>
            </w:rPr>
            <w:t>ADIYAMAN ÜNİVERSİTESİ – (ADYÜ)</w:t>
          </w:r>
        </w:p>
        <w:p w14:paraId="1D8B8AFE" w14:textId="77777777" w:rsidR="004511AD" w:rsidRPr="00977312" w:rsidRDefault="004511AD" w:rsidP="00437FF9">
          <w:pPr>
            <w:tabs>
              <w:tab w:val="center" w:pos="4536"/>
              <w:tab w:val="right" w:pos="9072"/>
            </w:tabs>
            <w:spacing w:after="120"/>
            <w:jc w:val="center"/>
            <w:rPr>
              <w:b/>
              <w:bCs/>
              <w:sz w:val="36"/>
              <w:szCs w:val="36"/>
            </w:rPr>
          </w:pPr>
          <w:r>
            <w:rPr>
              <w:b/>
              <w:bCs/>
              <w:sz w:val="36"/>
              <w:szCs w:val="36"/>
            </w:rPr>
            <w:t>HARÇ İADE DİLEKÇE</w:t>
          </w:r>
          <w:r w:rsidRPr="00977312">
            <w:rPr>
              <w:b/>
              <w:bCs/>
              <w:sz w:val="36"/>
              <w:szCs w:val="36"/>
            </w:rPr>
            <w:t xml:space="preserve"> FORMU </w:t>
          </w:r>
        </w:p>
      </w:tc>
    </w:tr>
  </w:tbl>
  <w:p w14:paraId="32DB49FA" w14:textId="77777777" w:rsidR="004511AD" w:rsidRDefault="004511A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DSzNDO1MDGyMLZQ0lEKTi0uzszPAykwrAUAIU+1iiwAAAA="/>
  </w:docVars>
  <w:rsids>
    <w:rsidRoot w:val="00131A9F"/>
    <w:rsid w:val="00011BC3"/>
    <w:rsid w:val="00042E2E"/>
    <w:rsid w:val="000D5B05"/>
    <w:rsid w:val="000D7EA6"/>
    <w:rsid w:val="00123D5F"/>
    <w:rsid w:val="00131A9F"/>
    <w:rsid w:val="00150B84"/>
    <w:rsid w:val="001B2344"/>
    <w:rsid w:val="001C25BD"/>
    <w:rsid w:val="00202D82"/>
    <w:rsid w:val="002418B6"/>
    <w:rsid w:val="00241A6E"/>
    <w:rsid w:val="002A35CE"/>
    <w:rsid w:val="002C42AF"/>
    <w:rsid w:val="002F26E9"/>
    <w:rsid w:val="00326CB2"/>
    <w:rsid w:val="003B1DC6"/>
    <w:rsid w:val="003C729D"/>
    <w:rsid w:val="00437FF9"/>
    <w:rsid w:val="004511AD"/>
    <w:rsid w:val="004E380A"/>
    <w:rsid w:val="00516D79"/>
    <w:rsid w:val="00574943"/>
    <w:rsid w:val="0065146D"/>
    <w:rsid w:val="00675C33"/>
    <w:rsid w:val="00694BF4"/>
    <w:rsid w:val="006A324E"/>
    <w:rsid w:val="006A3580"/>
    <w:rsid w:val="006A7821"/>
    <w:rsid w:val="00752AB8"/>
    <w:rsid w:val="007B5767"/>
    <w:rsid w:val="008334EF"/>
    <w:rsid w:val="00856B38"/>
    <w:rsid w:val="00857D40"/>
    <w:rsid w:val="00865CFB"/>
    <w:rsid w:val="009741D5"/>
    <w:rsid w:val="00975697"/>
    <w:rsid w:val="009832D0"/>
    <w:rsid w:val="00BC0A90"/>
    <w:rsid w:val="00BF59CE"/>
    <w:rsid w:val="00C03C35"/>
    <w:rsid w:val="00C810C7"/>
    <w:rsid w:val="00C97B8A"/>
    <w:rsid w:val="00CD5508"/>
    <w:rsid w:val="00D1219F"/>
    <w:rsid w:val="00D200E9"/>
    <w:rsid w:val="00EE7885"/>
    <w:rsid w:val="00F04639"/>
    <w:rsid w:val="00F371DB"/>
    <w:rsid w:val="00F4648A"/>
    <w:rsid w:val="00F91F6D"/>
    <w:rsid w:val="00FA5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997C9A"/>
  <w15:chartTrackingRefBased/>
  <w15:docId w15:val="{ABF88B1B-8A19-416A-AA46-DDC50B8B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F0463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table" w:styleId="TabloKlavuzu">
    <w:name w:val="Table Grid"/>
    <w:basedOn w:val="NormalTablo"/>
    <w:rsid w:val="00131A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Üstbilgi"/>
    <w:basedOn w:val="Normal"/>
    <w:link w:val="stbilgiChar"/>
    <w:rsid w:val="004511A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rsid w:val="004511AD"/>
    <w:rPr>
      <w:sz w:val="24"/>
      <w:szCs w:val="24"/>
    </w:rPr>
  </w:style>
  <w:style w:type="paragraph" w:styleId="Altbilgi">
    <w:name w:val="Altbilgi"/>
    <w:basedOn w:val="Normal"/>
    <w:link w:val="AltbilgiChar"/>
    <w:rsid w:val="004511A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rsid w:val="004511AD"/>
    <w:rPr>
      <w:sz w:val="24"/>
      <w:szCs w:val="24"/>
    </w:rPr>
  </w:style>
  <w:style w:type="character" w:customStyle="1" w:styleId="Balk1Char">
    <w:name w:val="Başlık 1 Char"/>
    <w:link w:val="Balk1"/>
    <w:rsid w:val="00F04639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2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521B0B3-E122-4214-BEC5-1E672555F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PC</dc:creator>
  <cp:keywords/>
  <cp:lastModifiedBy>MUHAMMED KARAKUŞ</cp:lastModifiedBy>
  <cp:revision>2</cp:revision>
  <cp:lastPrinted>2015-04-07T13:14:00Z</cp:lastPrinted>
  <dcterms:created xsi:type="dcterms:W3CDTF">2023-12-18T16:49:00Z</dcterms:created>
  <dcterms:modified xsi:type="dcterms:W3CDTF">2023-12-18T16:49:00Z</dcterms:modified>
</cp:coreProperties>
</file>